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4D245" w14:textId="004ECC78" w:rsidR="00DD5A26" w:rsidRDefault="00DD5A26" w:rsidP="00DD5A26">
      <w:r>
        <w:t>You are a data analyst and you are presented with the dataset of students and the enrolled courses.</w:t>
      </w:r>
    </w:p>
    <w:p w14:paraId="75F3609A" w14:textId="77777777" w:rsidR="00DD5A26" w:rsidRDefault="00DD5A26" w:rsidP="00DD5A26">
      <w:r>
        <w:t>You are expected to perform the following task:</w:t>
      </w:r>
    </w:p>
    <w:p w14:paraId="038CCAD6" w14:textId="4028EA26" w:rsidR="00DD5A26" w:rsidRDefault="00DD5A26" w:rsidP="00DD5A26">
      <w:r>
        <w:t>1.</w:t>
      </w:r>
      <w:r>
        <w:tab/>
        <w:t>Table Creation:</w:t>
      </w:r>
    </w:p>
    <w:p w14:paraId="0ECDB1D5" w14:textId="77777777" w:rsidR="00DD5A26" w:rsidRDefault="00DD5A26" w:rsidP="00DD5A26">
      <w:pPr>
        <w:pStyle w:val="ListParagraph"/>
        <w:numPr>
          <w:ilvl w:val="0"/>
          <w:numId w:val="1"/>
        </w:numPr>
      </w:pPr>
      <w:r>
        <w:t>Create a database named university_db.</w:t>
      </w:r>
    </w:p>
    <w:p w14:paraId="042BEA0F" w14:textId="77777777" w:rsidR="00DD5A26" w:rsidRDefault="00DD5A26" w:rsidP="00DD5A26">
      <w:pPr>
        <w:pStyle w:val="ListParagraph"/>
        <w:numPr>
          <w:ilvl w:val="0"/>
          <w:numId w:val="1"/>
        </w:numPr>
      </w:pPr>
      <w:r>
        <w:t>Create a table named Students with columns for student_id, first_name, last_name, date_of_birth, and course_id. Use appropriate data types for each column.</w:t>
      </w:r>
    </w:p>
    <w:p w14:paraId="23BF0556" w14:textId="77777777" w:rsidR="00DD5A26" w:rsidRDefault="00DD5A26" w:rsidP="00DD5A26">
      <w:pPr>
        <w:pStyle w:val="ListParagraph"/>
        <w:numPr>
          <w:ilvl w:val="0"/>
          <w:numId w:val="1"/>
        </w:numPr>
      </w:pPr>
      <w:r>
        <w:t>Create a table named Courses with columns for course_id, course_name, instructor, and credits. Use appropriate data types for each column.</w:t>
      </w:r>
    </w:p>
    <w:p w14:paraId="723C7D72" w14:textId="696502D1" w:rsidR="00DD5A26" w:rsidRDefault="00DD5A26" w:rsidP="00DD5A26">
      <w:r>
        <w:t>2.</w:t>
      </w:r>
      <w:r>
        <w:tab/>
        <w:t>Data Insertion:</w:t>
      </w:r>
    </w:p>
    <w:p w14:paraId="15A56A04" w14:textId="77777777" w:rsidR="00DD5A26" w:rsidRDefault="00DD5A26" w:rsidP="00DD5A26"/>
    <w:p w14:paraId="05E0C8A4" w14:textId="738B08FE" w:rsidR="00DD5A26" w:rsidRDefault="00DD5A26" w:rsidP="00DD5A26">
      <w:pPr>
        <w:pStyle w:val="ListParagraph"/>
        <w:numPr>
          <w:ilvl w:val="0"/>
          <w:numId w:val="2"/>
        </w:numPr>
      </w:pPr>
      <w:r>
        <w:t>Insert student records into the Students table with relevant information.</w:t>
      </w:r>
    </w:p>
    <w:p w14:paraId="1B7DDD00" w14:textId="576459D1" w:rsidR="00DD5A26" w:rsidRDefault="00DD5A26" w:rsidP="00DD5A26">
      <w:pPr>
        <w:pStyle w:val="ListParagraph"/>
        <w:numPr>
          <w:ilvl w:val="0"/>
          <w:numId w:val="2"/>
        </w:numPr>
      </w:pPr>
      <w:r>
        <w:t>Insert courses into the Courses table with relevant information.</w:t>
      </w:r>
    </w:p>
    <w:p w14:paraId="6C4C7681" w14:textId="1D23DB60" w:rsidR="00DD5A26" w:rsidRDefault="00DD5A26" w:rsidP="00DD5A26">
      <w:r>
        <w:t>Now, answer the following query questions</w:t>
      </w:r>
    </w:p>
    <w:p w14:paraId="58185601" w14:textId="77777777" w:rsidR="00DD5A26" w:rsidRDefault="00DD5A26" w:rsidP="00DD5A26">
      <w:pPr>
        <w:pStyle w:val="ListParagraph"/>
        <w:numPr>
          <w:ilvl w:val="0"/>
          <w:numId w:val="3"/>
        </w:numPr>
      </w:pPr>
      <w:r>
        <w:t>Retrieve all records from the Students table.</w:t>
      </w:r>
    </w:p>
    <w:p w14:paraId="38A85B33" w14:textId="77777777" w:rsidR="00DD5A26" w:rsidRDefault="00DD5A26" w:rsidP="00DD5A26">
      <w:pPr>
        <w:pStyle w:val="ListParagraph"/>
        <w:numPr>
          <w:ilvl w:val="0"/>
          <w:numId w:val="3"/>
        </w:numPr>
      </w:pPr>
      <w:r>
        <w:t>Retrieve all records from the Courses table.</w:t>
      </w:r>
    </w:p>
    <w:p w14:paraId="13485117" w14:textId="77777777" w:rsidR="00DD5A26" w:rsidRDefault="00DD5A26" w:rsidP="00DD5A26">
      <w:pPr>
        <w:pStyle w:val="ListParagraph"/>
        <w:numPr>
          <w:ilvl w:val="0"/>
          <w:numId w:val="3"/>
        </w:numPr>
      </w:pPr>
      <w:r>
        <w:t>Find the students who are enrolled in the course with course_id 102.</w:t>
      </w:r>
    </w:p>
    <w:p w14:paraId="585B96F3" w14:textId="77777777" w:rsidR="00DD5A26" w:rsidRDefault="00DD5A26" w:rsidP="00DD5A26">
      <w:pPr>
        <w:pStyle w:val="ListParagraph"/>
        <w:numPr>
          <w:ilvl w:val="0"/>
          <w:numId w:val="3"/>
        </w:numPr>
      </w:pPr>
      <w:r>
        <w:t>Find the courses taught by the instructor 'Prof. White'.</w:t>
      </w:r>
    </w:p>
    <w:p w14:paraId="4CBADFF0" w14:textId="77777777" w:rsidR="00DD5A26" w:rsidRDefault="00DD5A26" w:rsidP="00DD5A26">
      <w:pPr>
        <w:pStyle w:val="ListParagraph"/>
        <w:numPr>
          <w:ilvl w:val="0"/>
          <w:numId w:val="3"/>
        </w:numPr>
      </w:pPr>
      <w:r>
        <w:t>Retrieve the names of students and their courses.</w:t>
      </w:r>
    </w:p>
    <w:p w14:paraId="44D926E3" w14:textId="77777777" w:rsidR="00DD5A26" w:rsidRDefault="00DD5A26" w:rsidP="00DD5A26">
      <w:pPr>
        <w:pStyle w:val="ListParagraph"/>
        <w:numPr>
          <w:ilvl w:val="0"/>
          <w:numId w:val="3"/>
        </w:numPr>
      </w:pPr>
      <w:r>
        <w:t>Find the total number of students in the Students table.</w:t>
      </w:r>
    </w:p>
    <w:p w14:paraId="59B5B00D" w14:textId="77777777" w:rsidR="00DD5A26" w:rsidRDefault="00DD5A26" w:rsidP="00DD5A26">
      <w:pPr>
        <w:pStyle w:val="ListParagraph"/>
        <w:numPr>
          <w:ilvl w:val="0"/>
          <w:numId w:val="3"/>
        </w:numPr>
      </w:pPr>
      <w:r>
        <w:t>Calculate the average number of credits for all courses in the Courses table.</w:t>
      </w:r>
    </w:p>
    <w:p w14:paraId="56883343" w14:textId="77777777" w:rsidR="00DD5A26" w:rsidRDefault="00DD5A26" w:rsidP="00DD5A26">
      <w:pPr>
        <w:pStyle w:val="ListParagraph"/>
        <w:numPr>
          <w:ilvl w:val="0"/>
          <w:numId w:val="3"/>
        </w:numPr>
      </w:pPr>
      <w:r>
        <w:t>Retrieve students who were born after the year 1999.</w:t>
      </w:r>
    </w:p>
    <w:p w14:paraId="42236CD4" w14:textId="77777777" w:rsidR="00DD5A26" w:rsidRDefault="00DD5A26" w:rsidP="00DD5A26">
      <w:pPr>
        <w:pStyle w:val="ListParagraph"/>
        <w:numPr>
          <w:ilvl w:val="0"/>
          <w:numId w:val="3"/>
        </w:numPr>
      </w:pPr>
      <w:r>
        <w:t>Retrieve courses with more than 3 credits, sorted by the number of credits in descending order.</w:t>
      </w:r>
    </w:p>
    <w:p w14:paraId="141327F6" w14:textId="77777777" w:rsidR="00DD5A26" w:rsidRDefault="00DD5A26" w:rsidP="00DD5A26">
      <w:pPr>
        <w:pStyle w:val="ListParagraph"/>
        <w:numPr>
          <w:ilvl w:val="0"/>
          <w:numId w:val="3"/>
        </w:numPr>
      </w:pPr>
      <w:r>
        <w:t>Retrieve a list of students with their names and the names of the courses they are enrolled in.</w:t>
      </w:r>
    </w:p>
    <w:p w14:paraId="3DF0D35F" w14:textId="77777777" w:rsidR="00DD5A26" w:rsidRDefault="00DD5A26" w:rsidP="00DD5A26">
      <w:pPr>
        <w:pStyle w:val="ListParagraph"/>
        <w:numPr>
          <w:ilvl w:val="0"/>
          <w:numId w:val="3"/>
        </w:numPr>
      </w:pPr>
      <w:r>
        <w:t>Retrieve the course details along with the names of students enrolled in each course.</w:t>
      </w:r>
    </w:p>
    <w:p w14:paraId="55B9BBE8" w14:textId="3C061307" w:rsidR="008C596B" w:rsidRDefault="008C596B" w:rsidP="00DD5A26"/>
    <w:sectPr w:rsidR="008C59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4012C"/>
    <w:multiLevelType w:val="hybridMultilevel"/>
    <w:tmpl w:val="58C87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E048BF"/>
    <w:multiLevelType w:val="hybridMultilevel"/>
    <w:tmpl w:val="D2744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6F7C42"/>
    <w:multiLevelType w:val="hybridMultilevel"/>
    <w:tmpl w:val="9D483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8720868">
    <w:abstractNumId w:val="2"/>
  </w:num>
  <w:num w:numId="2" w16cid:durableId="1974552937">
    <w:abstractNumId w:val="0"/>
  </w:num>
  <w:num w:numId="3" w16cid:durableId="12570586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0MjczMzUxNDQ2MjRS0lEKTi0uzszPAykwrAUAvmZSYywAAAA="/>
  </w:docVars>
  <w:rsids>
    <w:rsidRoot w:val="00DD5A26"/>
    <w:rsid w:val="001B76B1"/>
    <w:rsid w:val="00771810"/>
    <w:rsid w:val="00782882"/>
    <w:rsid w:val="008C596B"/>
    <w:rsid w:val="00A1406A"/>
    <w:rsid w:val="00B4585A"/>
    <w:rsid w:val="00DD5A26"/>
    <w:rsid w:val="00FB1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765E24"/>
  <w15:chartTrackingRefBased/>
  <w15:docId w15:val="{B460A93F-70A3-4EAF-96B4-D453A981D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5A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14</Words>
  <Characters>1222</Characters>
  <Application>Microsoft Office Word</Application>
  <DocSecurity>0</DocSecurity>
  <Lines>10</Lines>
  <Paragraphs>2</Paragraphs>
  <ScaleCrop>false</ScaleCrop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US ADERONMU</dc:creator>
  <cp:keywords/>
  <dc:description/>
  <cp:lastModifiedBy>Julius Aderonmu</cp:lastModifiedBy>
  <cp:revision>2</cp:revision>
  <dcterms:created xsi:type="dcterms:W3CDTF">2024-01-07T19:00:00Z</dcterms:created>
  <dcterms:modified xsi:type="dcterms:W3CDTF">2024-01-31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fa6b18-2a4b-47e9-8eef-94b0cf313d09</vt:lpwstr>
  </property>
</Properties>
</file>